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EB24C" w14:textId="6113C2AB" w:rsidR="007D7EBC" w:rsidRPr="005877D1" w:rsidRDefault="007D7EBC" w:rsidP="007D7EBC">
      <w:pPr>
        <w:pStyle w:val="Default"/>
        <w:spacing w:line="276" w:lineRule="auto"/>
        <w:jc w:val="center"/>
      </w:pPr>
      <w:r>
        <w:rPr>
          <w:b/>
          <w:bCs/>
        </w:rPr>
        <w:t>Gazdálkodás és menedzsment alapképzés</w:t>
      </w:r>
    </w:p>
    <w:p w14:paraId="72BAEE44" w14:textId="39993485" w:rsidR="007D7EBC" w:rsidRPr="005877D1" w:rsidRDefault="007D7EBC" w:rsidP="007D7EBC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Pénzügy</w:t>
      </w:r>
      <w:r w:rsidRPr="005877D1">
        <w:rPr>
          <w:b/>
          <w:bCs/>
        </w:rPr>
        <w:t xml:space="preserve"> specializáció</w:t>
      </w:r>
    </w:p>
    <w:p w14:paraId="08538CAF" w14:textId="77777777" w:rsidR="007D7EBC" w:rsidRPr="005877D1" w:rsidRDefault="007D7EBC" w:rsidP="007D7EBC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672C9989" w14:textId="77777777" w:rsidR="00DD6BBE" w:rsidRPr="00767605" w:rsidRDefault="00DD6BBE" w:rsidP="0076760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85ADE8" w14:textId="77777777" w:rsidR="00767605" w:rsidRPr="00767605" w:rsidRDefault="00767605" w:rsidP="0076760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ACB2AD" w14:textId="5E8D4465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Pénz, pénzügyi rendszer, pénzkínálat, pénzkereslet és infláció. A jegybank és szerepe</w:t>
      </w:r>
    </w:p>
    <w:p w14:paraId="2A50BCBD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Pénzügyi elemzés mutatószámokkal</w:t>
      </w:r>
    </w:p>
    <w:p w14:paraId="7D981A82" w14:textId="78BADF2F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A pénz időértékének </w:t>
      </w:r>
      <w:proofErr w:type="gramStart"/>
      <w:r w:rsidRPr="00767605">
        <w:rPr>
          <w:rFonts w:ascii="Times New Roman" w:hAnsi="Times New Roman" w:cs="Times New Roman"/>
          <w:sz w:val="24"/>
          <w:szCs w:val="24"/>
        </w:rPr>
        <w:t>komplex</w:t>
      </w:r>
      <w:proofErr w:type="gramEnd"/>
      <w:r w:rsidRPr="00767605">
        <w:rPr>
          <w:rFonts w:ascii="Times New Roman" w:hAnsi="Times New Roman" w:cs="Times New Roman"/>
          <w:sz w:val="24"/>
          <w:szCs w:val="24"/>
        </w:rPr>
        <w:t xml:space="preserve"> alkalmazásai. Beruházás</w:t>
      </w:r>
      <w:r w:rsidR="00767605">
        <w:rPr>
          <w:rFonts w:ascii="Times New Roman" w:hAnsi="Times New Roman" w:cs="Times New Roman"/>
          <w:sz w:val="24"/>
          <w:szCs w:val="24"/>
        </w:rPr>
        <w:t>-</w:t>
      </w:r>
      <w:r w:rsidRPr="00767605">
        <w:rPr>
          <w:rFonts w:ascii="Times New Roman" w:hAnsi="Times New Roman" w:cs="Times New Roman"/>
          <w:sz w:val="24"/>
          <w:szCs w:val="24"/>
        </w:rPr>
        <w:t>értékelés, WACC, IRR, eltérő élettartamú beruházások.</w:t>
      </w:r>
    </w:p>
    <w:p w14:paraId="73EB2BED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Értékpapírok fogalmi ismérvei, csoportosításuk és az egyes értékpapírokra vonatkozó főbb jellemzők. Kötvények és részvények értékelése, elméleti árfolyam, hozamok.</w:t>
      </w:r>
    </w:p>
    <w:p w14:paraId="11263F8A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Egyedi kockázatos és kockázatmentes eszközök hozama és kockázata. Kockázatos eszközök közötti kapcsolat, és az ezekből alkotott portfóliók hozama és kockázata.</w:t>
      </w:r>
    </w:p>
    <w:p w14:paraId="7345F6E2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A tőkepiaci árfolyamok modellje (CAPM). Lehetséges és hatékony portfóliók halmaza. Hasznosság. Portfólió optimalizálás. </w:t>
      </w:r>
      <w:proofErr w:type="gramStart"/>
      <w:r w:rsidRPr="00767605">
        <w:rPr>
          <w:rFonts w:ascii="Times New Roman" w:hAnsi="Times New Roman" w:cs="Times New Roman"/>
          <w:sz w:val="24"/>
          <w:szCs w:val="24"/>
        </w:rPr>
        <w:t>Relatív</w:t>
      </w:r>
      <w:proofErr w:type="gramEnd"/>
      <w:r w:rsidRPr="00767605">
        <w:rPr>
          <w:rFonts w:ascii="Times New Roman" w:hAnsi="Times New Roman" w:cs="Times New Roman"/>
          <w:sz w:val="24"/>
          <w:szCs w:val="24"/>
        </w:rPr>
        <w:t xml:space="preserve"> kockázatmérés.</w:t>
      </w:r>
    </w:p>
    <w:p w14:paraId="67A4232A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Határidős ügyletek: a </w:t>
      </w:r>
      <w:proofErr w:type="spellStart"/>
      <w:r w:rsidRPr="00767605">
        <w:rPr>
          <w:rFonts w:ascii="Times New Roman" w:hAnsi="Times New Roman" w:cs="Times New Roman"/>
          <w:sz w:val="24"/>
          <w:szCs w:val="24"/>
        </w:rPr>
        <w:t>forward</w:t>
      </w:r>
      <w:proofErr w:type="spellEnd"/>
      <w:r w:rsidRPr="00767605">
        <w:rPr>
          <w:rFonts w:ascii="Times New Roman" w:hAnsi="Times New Roman" w:cs="Times New Roman"/>
          <w:sz w:val="24"/>
          <w:szCs w:val="24"/>
        </w:rPr>
        <w:t xml:space="preserve"> és a </w:t>
      </w:r>
      <w:proofErr w:type="spellStart"/>
      <w:r w:rsidRPr="00767605">
        <w:rPr>
          <w:rFonts w:ascii="Times New Roman" w:hAnsi="Times New Roman" w:cs="Times New Roman"/>
          <w:sz w:val="24"/>
          <w:szCs w:val="24"/>
        </w:rPr>
        <w:t>futures</w:t>
      </w:r>
      <w:proofErr w:type="spellEnd"/>
      <w:r w:rsidRPr="00767605">
        <w:rPr>
          <w:rFonts w:ascii="Times New Roman" w:hAnsi="Times New Roman" w:cs="Times New Roman"/>
          <w:sz w:val="24"/>
          <w:szCs w:val="24"/>
        </w:rPr>
        <w:t xml:space="preserve"> ügyletek összehasonlítása és szerepük a kockázatkezelésben.</w:t>
      </w:r>
    </w:p>
    <w:p w14:paraId="5AAB3534" w14:textId="35A7689F" w:rsidR="00DD6BBE" w:rsidRPr="000F1020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0F1020">
        <w:rPr>
          <w:rFonts w:ascii="Times New Roman" w:hAnsi="Times New Roman" w:cs="Times New Roman"/>
          <w:sz w:val="24"/>
          <w:szCs w:val="24"/>
        </w:rPr>
        <w:t>Aktív bankügyletek, a hitelezés és a hitelkockázat mérése, kezelése.</w:t>
      </w:r>
      <w:r w:rsidR="000F1020" w:rsidRPr="000F1020">
        <w:rPr>
          <w:rFonts w:ascii="Times New Roman" w:hAnsi="Times New Roman" w:cs="Times New Roman"/>
          <w:sz w:val="24"/>
          <w:szCs w:val="24"/>
        </w:rPr>
        <w:t xml:space="preserve"> </w:t>
      </w:r>
      <w:r w:rsidRPr="000F1020">
        <w:rPr>
          <w:rFonts w:ascii="Times New Roman" w:hAnsi="Times New Roman" w:cs="Times New Roman"/>
          <w:sz w:val="24"/>
          <w:szCs w:val="24"/>
        </w:rPr>
        <w:t>Passzív bankügyletek és a banki kockázatok.</w:t>
      </w:r>
    </w:p>
    <w:p w14:paraId="5E9B16C2" w14:textId="37BFBF38" w:rsidR="00DD6BBE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bankok szabályozásának legfontosabb jellemzői, fizetési rendszerek a magyar bankrendszerben.</w:t>
      </w:r>
    </w:p>
    <w:p w14:paraId="6EBD832F" w14:textId="77777777" w:rsidR="00767605" w:rsidRPr="00767605" w:rsidRDefault="00767605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bankügyletek fajtái: pénzszolgáltatási és pénzkezelési szerződések jellemzői. A bankszámlák közötti fizetési módok típusai és sajátosságai</w:t>
      </w:r>
    </w:p>
    <w:p w14:paraId="5FAA3F79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Az opciós ügylet alapvető jellemzői, típusai, a vételi és az eladási opció, az opció értékét befolyásoló tényezők és hatásuk az opció értékére. A </w:t>
      </w:r>
      <w:proofErr w:type="spellStart"/>
      <w:r w:rsidRPr="00767605">
        <w:rPr>
          <w:rFonts w:ascii="Times New Roman" w:hAnsi="Times New Roman" w:cs="Times New Roman"/>
          <w:sz w:val="24"/>
          <w:szCs w:val="24"/>
        </w:rPr>
        <w:t>put-call</w:t>
      </w:r>
      <w:proofErr w:type="spellEnd"/>
      <w:r w:rsidRPr="00767605">
        <w:rPr>
          <w:rFonts w:ascii="Times New Roman" w:hAnsi="Times New Roman" w:cs="Times New Roman"/>
          <w:sz w:val="24"/>
          <w:szCs w:val="24"/>
        </w:rPr>
        <w:t xml:space="preserve"> paritás.</w:t>
      </w:r>
    </w:p>
    <w:p w14:paraId="142F233B" w14:textId="77777777" w:rsidR="00767605" w:rsidRPr="00767605" w:rsidRDefault="00767605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kockázati tőke finanszírozás folyamatát, egyedi jellemzőit, szerepét a finanszírozási források között.</w:t>
      </w:r>
    </w:p>
    <w:p w14:paraId="127F9107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személyi jövedelemadó alanyi köre, az adóköteles bevételek rendszere, az összevonás alá eső és a külön adózó jövedelmek adójogi sajátosságai</w:t>
      </w:r>
    </w:p>
    <w:p w14:paraId="01C135E0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társasági adó alanyai, az adóalapot módosító tételek csoportosítása és jellemzői, az adókedvezmények köre</w:t>
      </w:r>
    </w:p>
    <w:p w14:paraId="354FE1DE" w14:textId="58EFC45A" w:rsidR="00DD6BBE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z általános forgalmi adó alanyi és tárgyi köre, az Európai Közösségen belüli termékbeszerzés és a termékimport fogalma, adójogi vonzatai</w:t>
      </w:r>
    </w:p>
    <w:p w14:paraId="014CA1EB" w14:textId="77777777" w:rsidR="003E5CB2" w:rsidRPr="003E5CB2" w:rsidRDefault="003E5CB2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BA5D2" w14:textId="7CE3E560" w:rsidR="003E5CB2" w:rsidRDefault="003E5CB2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E39640" w14:textId="79D16B82" w:rsidR="003E5CB2" w:rsidRDefault="00F56A3C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brecen, </w:t>
      </w:r>
      <w:r w:rsidR="003E5CB2">
        <w:rPr>
          <w:rFonts w:ascii="Times New Roman" w:hAnsi="Times New Roman" w:cs="Times New Roman"/>
          <w:sz w:val="24"/>
          <w:szCs w:val="24"/>
        </w:rPr>
        <w:t xml:space="preserve">2021. </w:t>
      </w:r>
      <w:r w:rsidR="00BB65B7">
        <w:rPr>
          <w:rFonts w:ascii="Times New Roman" w:hAnsi="Times New Roman" w:cs="Times New Roman"/>
          <w:sz w:val="24"/>
          <w:szCs w:val="24"/>
        </w:rPr>
        <w:t>október 07.</w:t>
      </w:r>
      <w:bookmarkStart w:id="0" w:name="_GoBack"/>
      <w:bookmarkEnd w:id="0"/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  <w:t xml:space="preserve">Dr. </w:t>
      </w:r>
      <w:proofErr w:type="spellStart"/>
      <w:r w:rsidR="003E5CB2">
        <w:rPr>
          <w:rFonts w:ascii="Times New Roman" w:hAnsi="Times New Roman" w:cs="Times New Roman"/>
          <w:sz w:val="24"/>
          <w:szCs w:val="24"/>
        </w:rPr>
        <w:t>Becsky</w:t>
      </w:r>
      <w:proofErr w:type="spellEnd"/>
      <w:r w:rsidR="003E5CB2">
        <w:rPr>
          <w:rFonts w:ascii="Times New Roman" w:hAnsi="Times New Roman" w:cs="Times New Roman"/>
          <w:sz w:val="24"/>
          <w:szCs w:val="24"/>
        </w:rPr>
        <w:t>-Nagy Patrícia</w:t>
      </w:r>
    </w:p>
    <w:p w14:paraId="277C6144" w14:textId="64E9CCF9" w:rsidR="003E5CB2" w:rsidRPr="003E5CB2" w:rsidRDefault="003E5CB2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56A3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szakvezető</w:t>
      </w:r>
      <w:proofErr w:type="gramEnd"/>
    </w:p>
    <w:sectPr w:rsidR="003E5CB2" w:rsidRPr="003E5C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E5162"/>
    <w:multiLevelType w:val="hybridMultilevel"/>
    <w:tmpl w:val="DEEED6E6"/>
    <w:lvl w:ilvl="0" w:tplc="D64A7C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77EA7"/>
    <w:multiLevelType w:val="hybridMultilevel"/>
    <w:tmpl w:val="30D01B5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947D5C"/>
    <w:multiLevelType w:val="hybridMultilevel"/>
    <w:tmpl w:val="00F62AA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sbQwNrMwNzY3sDBV0lEKTi0uzszPAykwrAUAn5P3JiwAAAA="/>
  </w:docVars>
  <w:rsids>
    <w:rsidRoot w:val="00DD6BBE"/>
    <w:rsid w:val="00065C73"/>
    <w:rsid w:val="000814CD"/>
    <w:rsid w:val="000F1020"/>
    <w:rsid w:val="003E5CB2"/>
    <w:rsid w:val="00767605"/>
    <w:rsid w:val="007D7EBC"/>
    <w:rsid w:val="008D20CE"/>
    <w:rsid w:val="0097183C"/>
    <w:rsid w:val="009B5415"/>
    <w:rsid w:val="00B211F1"/>
    <w:rsid w:val="00BB65B7"/>
    <w:rsid w:val="00DD6BBE"/>
    <w:rsid w:val="00F5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77735"/>
  <w15:chartTrackingRefBased/>
  <w15:docId w15:val="{E09E1AFC-ACCE-4A80-AEFB-FB5448D4F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D6BBE"/>
    <w:pPr>
      <w:ind w:left="720"/>
      <w:contextualSpacing/>
    </w:pPr>
  </w:style>
  <w:style w:type="paragraph" w:customStyle="1" w:styleId="Default">
    <w:name w:val="Default"/>
    <w:rsid w:val="007D7E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724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bor Tarnóczi</dc:creator>
  <cp:keywords/>
  <dc:description/>
  <cp:lastModifiedBy>Windows-felhasználó</cp:lastModifiedBy>
  <cp:revision>3</cp:revision>
  <dcterms:created xsi:type="dcterms:W3CDTF">2021-10-20T06:31:00Z</dcterms:created>
  <dcterms:modified xsi:type="dcterms:W3CDTF">2021-10-20T06:37:00Z</dcterms:modified>
</cp:coreProperties>
</file>